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8DDE4" w14:textId="77777777" w:rsidR="002A44BC" w:rsidRPr="00B7500F" w:rsidRDefault="00000000" w:rsidP="00B7500F">
      <w:pPr>
        <w:pStyle w:val="Ttulo"/>
      </w:pPr>
      <w:r w:rsidRPr="00B7500F">
        <w:t>Module 3 Word Document</w:t>
      </w:r>
    </w:p>
    <w:p w14:paraId="748543EC" w14:textId="77777777" w:rsidR="002A44BC" w:rsidRDefault="00000000">
      <w:pPr>
        <w:pStyle w:val="Author"/>
      </w:pPr>
      <w:r>
        <w:t>Emanuel Fuentes</w:t>
      </w:r>
    </w:p>
    <w:p w14:paraId="378BBB9B" w14:textId="77777777" w:rsidR="002A44BC" w:rsidRDefault="00000000">
      <w:pPr>
        <w:pStyle w:val="Fecha"/>
      </w:pPr>
      <w:r>
        <w:t>2024-04-19</w:t>
      </w:r>
    </w:p>
    <w:p w14:paraId="06A9015A" w14:textId="77777777" w:rsidR="002A44BC" w:rsidRPr="00B7500F" w:rsidRDefault="00000000" w:rsidP="00B7500F">
      <w:pPr>
        <w:pStyle w:val="Ttulo2"/>
        <w:rPr>
          <w:u w:val="single"/>
        </w:rPr>
      </w:pPr>
      <w:bookmarkStart w:id="0" w:name="r-markdown"/>
      <w:r w:rsidRPr="00B7500F">
        <w:t>R Markdown</w:t>
      </w:r>
    </w:p>
    <w:p w14:paraId="1CA59D95" w14:textId="77777777" w:rsidR="002A44BC" w:rsidRDefault="00000000">
      <w:pPr>
        <w:pStyle w:val="FirstParagraph"/>
      </w:pPr>
      <w:r>
        <w:t xml:space="preserve">This is an R Markdown document. Markdown is a simple </w:t>
      </w:r>
      <w:r w:rsidRPr="00B7500F">
        <w:rPr>
          <w:u w:val="single"/>
        </w:rPr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189B2656" w14:textId="77777777" w:rsidR="002A44BC" w:rsidRDefault="00000000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31A767B" w14:textId="77777777" w:rsidR="002A44B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93FF9DD" w14:textId="77777777" w:rsidR="002A44BC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661816F" w14:textId="77777777" w:rsidR="002A44BC" w:rsidRDefault="00000000" w:rsidP="00B7500F">
      <w:pPr>
        <w:pStyle w:val="Ttulo2"/>
      </w:pPr>
      <w:bookmarkStart w:id="1" w:name="including-plots"/>
      <w:bookmarkEnd w:id="0"/>
      <w:r>
        <w:t>Including Plots</w:t>
      </w:r>
    </w:p>
    <w:p w14:paraId="05AF3367" w14:textId="77777777" w:rsidR="002A44BC" w:rsidRDefault="00000000">
      <w:pPr>
        <w:pStyle w:val="FirstParagraph"/>
      </w:pPr>
      <w:r>
        <w:t>You can also embed plots, for example:</w:t>
      </w:r>
    </w:p>
    <w:p w14:paraId="2D53B31D" w14:textId="77777777" w:rsidR="002A44BC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67A2E339" wp14:editId="6EF3FE03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B17F4" w14:textId="77777777" w:rsidR="002A44BC" w:rsidRDefault="00000000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2A44B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04598" w14:textId="77777777" w:rsidR="000B5B21" w:rsidRDefault="000B5B21">
      <w:pPr>
        <w:spacing w:after="0"/>
      </w:pPr>
      <w:r>
        <w:separator/>
      </w:r>
    </w:p>
  </w:endnote>
  <w:endnote w:type="continuationSeparator" w:id="0">
    <w:p w14:paraId="663675B0" w14:textId="77777777" w:rsidR="000B5B21" w:rsidRDefault="000B5B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39467" w14:textId="77777777" w:rsidR="000B5B21" w:rsidRDefault="000B5B21">
      <w:r>
        <w:separator/>
      </w:r>
    </w:p>
  </w:footnote>
  <w:footnote w:type="continuationSeparator" w:id="0">
    <w:p w14:paraId="33EFCAF5" w14:textId="77777777" w:rsidR="000B5B21" w:rsidRDefault="000B5B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620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401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44BC"/>
    <w:rsid w:val="000B5B21"/>
    <w:rsid w:val="002A44BC"/>
    <w:rsid w:val="00997DBD"/>
    <w:rsid w:val="00B7500F"/>
    <w:rsid w:val="00FA37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CA0303"/>
  <w15:docId w15:val="{569864F3-3AF8-448E-9FE7-2D4BB721A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750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B7500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5</Words>
  <Characters>799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manuel Fuentes</dc:creator>
  <cp:keywords/>
  <cp:lastModifiedBy>Soporte Interfono</cp:lastModifiedBy>
  <cp:revision>3</cp:revision>
  <dcterms:created xsi:type="dcterms:W3CDTF">2024-04-19T16:55:00Z</dcterms:created>
  <dcterms:modified xsi:type="dcterms:W3CDTF">2024-04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9</vt:lpwstr>
  </property>
  <property fmtid="{D5CDD505-2E9C-101B-9397-08002B2CF9AE}" pid="3" name="output">
    <vt:lpwstr/>
  </property>
</Properties>
</file>